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931608b64665a6daa93a1b77ef443795d893e48"/>
    <w:p>
      <w:pPr>
        <w:pStyle w:val="Heading1"/>
      </w:pPr>
      <w:r>
        <w:t xml:space="preserve">Internship Application Letter for Plumber Internship</w:t>
      </w:r>
    </w:p>
    <w:p>
      <w:pPr>
        <w:pStyle w:val="FirstParagraph"/>
      </w:pPr>
      <w:r>
        <w:t xml:space="preserve">Building Excellence in Plumbing Services for India Mumbai's Future</w:t>
      </w:r>
    </w:p>
    <w:bookmarkEnd w:id="20"/>
    <w:p>
      <w:pPr>
        <w:pStyle w:val="BodyText"/>
      </w:pPr>
      <w:r>
        <w:t xml:space="preserve">Dear Hiring Manager,</w:t>
      </w:r>
    </w:p>
    <w:p>
      <w:pPr>
        <w:pStyle w:val="BodyText"/>
      </w:pPr>
      <w:r>
        <w:t xml:space="preserve">I am writing with profound enthusiasm to submit my application for the Plumber Internship position at your esteemed organization, as advertised on the Mumbai Construction Portal. As a dedicated student pursuing a Diploma in Mechanical Engineering with specialization in Plumbing Systems at the Maharashtra Institute of Technology, I have meticulously prepared this Internship Application Letter to express my unwavering commitment to contributing to Mumbai's vital infrastructure development. Having grown up witnessing the intricate plumbing challenges across India's most populous city, I am determined to transform my academic knowledge into practical expertise that serves Mumbai's diverse communities.</w:t>
      </w:r>
    </w:p>
    <w:p>
      <w:pPr>
        <w:pStyle w:val="BodyText"/>
      </w:pPr>
      <w:r>
        <w:t xml:space="preserve">My fascination with plumbing systems began during childhood in Dadar, where I observed how aging infrastructure impacted daily life. In Mumbai's high-density neighborhoods, a single faulty pipe can disrupt thousands of households – a reality I witnessed firsthand when my family's apartment complex faced water contamination due to poorly maintained pipes. This experience ignited my passion for mastering the technical precision required to prevent such crises. I pursued rigorous coursework in fluid dynamics, pipe material science (including CPVC, copper, and PEX systems), and sustainable water management at MIT Mumbai, consistently ranking among the top 10% of my cohort.</w:t>
      </w:r>
    </w:p>
    <w:p>
      <w:pPr>
        <w:pStyle w:val="BodyText"/>
      </w:pPr>
      <w:r>
        <w:t xml:space="preserve">What distinguishes me for this Plumber Internship is my hands-on approach to learning. I recently completed a community service project with the Mumbai Municipal Corporation's Water Conservation Wing, where I assisted in retrofitting 250+ low-flow fixtures across municipal schools in Thane district. This initiative not only reduced water wastage by 32% but also taught me how to navigate Mumbai's unique urban plumbing challenges – from monsoon-induced blockages to high-rise building complexities. My practical skills include pipe measurement with laser levels, soldering copper pipes (certified under IS 15958 standards), and using modern diagnostic tools like moisture meters and camera inspections for leak detection. I am proficient in reading engineering blueprints for residential and commercial projects across India Mumbai's evolving landscape.</w:t>
      </w:r>
    </w:p>
    <w:p>
      <w:pPr>
        <w:pStyle w:val="BodyText"/>
      </w:pPr>
      <w:r>
        <w:t xml:space="preserve">My commitment to excellence extends beyond technical skills. I understand that a successful Plumber in India Mumbai must navigate cultural nuances – from negotiating with traditional contractors in Chembur's markets to explaining modern systems to elderly residents in Parel's heritage buildings. During my campus internship at Mira Road Plumbing Solutions, I mastered the art of client communication by adapting my explanations for non-technical stakeholders. When a senior resident in Worli expressed concerns about noise during pipe replacement, I created a visual timeline showing work hours and noise mitigation measures, turning anxiety into appreciation. This experience taught me that plumbing isn't merely about fixing pipes; it's about building trust within Mumbai's diverse neighborhoods.</w:t>
      </w:r>
    </w:p>
    <w:p>
      <w:pPr>
        <w:pStyle w:val="BodyText"/>
      </w:pPr>
      <w:r>
        <w:t xml:space="preserve">What excites me most about this opportunity is the chance to contribute to India Mumbai's critical infrastructure resilience. With the city facing unprecedented water stress and aging pipelines, your organization's work on projects like the Mithi River rejuvenation and new metro station plumbing systems represents exactly where I want to apply my skills. I am particularly inspired by your recent installation of rainwater harvesting systems in Govandi slum rehabilitation projects – a model I hope to learn from during this internship. My academic research on "Sustainable Plumbing Solutions for High-Density Urban Areas" (approved by MIT Mumbai's faculty) aligns perfectly with your organization's community-focused approach.</w:t>
      </w:r>
    </w:p>
    <w:p>
      <w:pPr>
        <w:pStyle w:val="BodyText"/>
      </w:pPr>
      <w:r>
        <w:t xml:space="preserve">As someone who has witnessed Mumbai's plumbing challenges through both academic lens and lived experience, I recognize that a Plumber in India must be a problem-solver, innovator, and community partner. My technical capabilities are complemented by soft skills honed through Mumbai-centric experiences: I organize monthly volunteer cleanups at the Mahim Creek waterways with local NGOs, demonstrating civic responsibility; I lead campus workshops on pipe maintenance for international students from Maharashtra's 120+ districts; and I maintain a YouTube channel (MumbaiPlumbingTips) that has reached over 5,000 viewers seeking practical advice for monsoon plumbing issues. These experiences have taught me that effective plumbing in Mumbai requires cultural intelligence as much as technical skill.</w:t>
      </w:r>
    </w:p>
    <w:p>
      <w:pPr>
        <w:pStyle w:val="BodyText"/>
      </w:pPr>
      <w:r>
        <w:t xml:space="preserve">I am eager to bring my dedication to your team at your Mumbai office location. The internship opportunity at your Andheri East facility would allow me to learn from industry leaders while directly supporting projects serving 200,000+ residents daily. I am prepared to work flexible schedules – including early mornings for monsoon maintenance or evening sessions during peak construction hours – recognizing that Mumbai's plumbing demands operate 24/7. My resume, attached for your review, details my certifications including the "Mumbai Plumbing Safety Standard" training and National Construction Training Centre's Basic Pipefitting certification.</w:t>
      </w:r>
    </w:p>
    <w:p>
      <w:pPr>
        <w:pStyle w:val="BodyText"/>
      </w:pPr>
      <w:r>
        <w:t xml:space="preserve">India Mumbai represents the perfect crucible for developing a plumber who understands that every joint we solder contributes to a city's well-being. As I prepare to enter this vital profession, I seek not just an internship but a meaningful apprenticeship where I can learn from Mumbai's finest while contributing to its growth. Your organization's reputation for technical excellence and community engagement makes it the ideal place for me to begin my journey as a responsible Plumber.</w:t>
      </w:r>
    </w:p>
    <w:p>
      <w:pPr>
        <w:pStyle w:val="BodyText"/>
      </w:pPr>
      <w:r>
        <w:t xml:space="preserve">Thank you for considering my Internship Application Letter. I have attached my detailed resume, academic transcripts, and a portfolio of projects including diagrams of Mumbai-specific plumbing solutions I've designed. I am available for an interview at your earliest convenience and can be reached at +91 9876543210 or rohan.sharma@mitmumbai.edu.in. I look forward to discussing how my proactive approach and Mumbai-rooted passion can support your team's mission of building resilient plumbing infrastructure across India.</w:t>
      </w:r>
    </w:p>
    <w:p>
      <w:pPr>
        <w:pStyle w:val="BodyText"/>
      </w:pPr>
      <w:r>
        <w:t xml:space="preserve">Sincerely,</w:t>
      </w:r>
    </w:p>
    <w:bookmarkStart w:id="21" w:name="rohan-sharma"/>
    <w:p>
      <w:pPr>
        <w:pStyle w:val="Heading3"/>
      </w:pPr>
      <w:r>
        <w:t xml:space="preserve">Rohan Sharma</w:t>
      </w:r>
    </w:p>
    <w:p>
      <w:pPr>
        <w:pStyle w:val="FirstParagraph"/>
      </w:pPr>
      <w:r>
        <w:t xml:space="preserve">Diploma in Mechanical Engineering (Plumbing Specialization)</w:t>
      </w:r>
      <w:r>
        <w:br/>
      </w:r>
      <w:r>
        <w:t xml:space="preserve">Maharashtra Institute of Technology, Mumbai</w:t>
      </w:r>
      <w:r>
        <w:br/>
      </w:r>
      <w:r>
        <w:t xml:space="preserve">Email: rohan.sharma@mitmumbai.edu.in | Phone: +91 9876543210</w:t>
      </w:r>
    </w:p>
    <w:bookmarkEnd w:id="21"/>
    <w:p>
      <w:pPr>
        <w:pStyle w:val="BodyText"/>
      </w:pPr>
      <w:r>
        <w:rPr>
          <w:bCs/>
          <w:b/>
        </w:rPr>
        <w:t xml:space="preserve">Note:</w:t>
      </w:r>
      <w:r>
        <w:t xml:space="preserve"> </w:t>
      </w:r>
      <w:r>
        <w:t xml:space="preserve">This Internship Application Letter is specifically tailored for plumbing internship opportunities in India Mumbai, emphasizing local infrastructure challenges, cultural context, and technical requirements unique to the city's plumbing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Mumbai, India</dc:title>
  <dc:creator/>
  <dc:language>en</dc:language>
  <cp:keywords/>
  <dcterms:created xsi:type="dcterms:W3CDTF">2026-07-19T19:04:45Z</dcterms:created>
  <dcterms:modified xsi:type="dcterms:W3CDTF">2026-07-19T19:04:45Z</dcterms:modified>
</cp:coreProperties>
</file>

<file path=docProps/custom.xml><?xml version="1.0" encoding="utf-8"?>
<Properties xmlns="http://schemas.openxmlformats.org/officeDocument/2006/custom-properties" xmlns:vt="http://schemas.openxmlformats.org/officeDocument/2006/docPropsVTypes"/>
</file>